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328"/>
        <w:gridCol w:w="283"/>
        <w:gridCol w:w="4749"/>
      </w:tblGrid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STATE OF SOUTH CAROLINA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trHeight w:val="198"/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1F064D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COUNTY OF </w:t>
            </w:r>
            <w:r w:rsidR="001F064D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t>HORRY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IN THE MATTER OF: 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4252E20B" wp14:editId="00B69B43">
                      <wp:simplePos x="0" y="0"/>
                      <wp:positionH relativeFrom="column">
                        <wp:posOffset>294640</wp:posOffset>
                      </wp:positionH>
                      <wp:positionV relativeFrom="paragraph">
                        <wp:posOffset>3810</wp:posOffset>
                      </wp:positionV>
                      <wp:extent cx="2400300" cy="95250"/>
                      <wp:effectExtent l="95250" t="38100" r="114300" b="57150"/>
                      <wp:wrapNone/>
                      <wp:docPr id="3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00300" cy="95250"/>
                                <a:chOff x="1958" y="1297"/>
                                <a:chExt cx="2340" cy="144"/>
                              </a:xfrm>
                            </wpg:grpSpPr>
                            <wps:wsp>
                              <wps:cNvPr id="4" name="Line 4"/>
                              <wps:cNvCnPr>
                                <a:cxnSpLocks/>
                              </wps:cNvCnPr>
                              <wps:spPr bwMode="auto">
                                <a:xfrm flipV="1">
                                  <a:off x="1958" y="1297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Line 5"/>
                              <wps:cNvCnPr>
                                <a:cxnSpLocks/>
                              </wps:cNvCnPr>
                              <wps:spPr bwMode="auto">
                                <a:xfrm flipV="1">
                                  <a:off x="4298" y="1297"/>
                                  <a:ext cx="0" cy="144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1870151" id="Group 6" o:spid="_x0000_s1026" style="position:absolute;margin-left:23.2pt;margin-top:.3pt;width:189pt;height:7.5pt;z-index:251659264" coordorigin="1958,1297" coordsize="2340,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">
                      <v:line id="Line 4" o:spid="_x0000_s1027" style="position:absolute;flip:y;visibility:visible;mso-wrap-style:square" from="1958,1297" to="1958,14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">
                        <v:stroke endarrow="block" endarrowwidth="wide" endarrowlength="long"/>
                        <o:lock v:ext="edit" shapetype="f"/>
                      </v:line>
                      <v:line id="Line 5" o:spid="_x0000_s1028" style="position:absolute;flip:y;visibility:visible;mso-wrap-style:square" from="4298,1297" to="4298,14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">
                        <v:stroke endarrow="block" endarrowwidth="wide" endarrowlength="long"/>
                        <o:lock v:ext="edit" shapetype="f"/>
                      </v:line>
                    </v:group>
                  </w:pict>
                </mc:Fallback>
              </mc:AlternateContent>
            </w: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PROBATE COURT USE ONLY</w:t>
            </w: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  <w:vAlign w:val="bottom"/>
          </w:tcPr>
          <w:p w:rsidR="00FB48E2" w:rsidRPr="00FB48E2" w:rsidRDefault="00E55354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separate"/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E55354">
              <w:rPr>
                <w:rFonts w:ascii="Arial" w:eastAsia="Calibri" w:hAnsi="Arial" w:cs="Arial"/>
                <w:color w:val="000000"/>
                <w:sz w:val="20"/>
                <w:szCs w:val="20"/>
                <w:u w:val="single"/>
              </w:rPr>
              <w:fldChar w:fldCharType="end"/>
            </w:r>
            <w:bookmarkEnd w:id="0"/>
            <w:r w:rsidR="00FB48E2"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IN THE PROBATE COURT</w:t>
            </w:r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proofErr w:type="gramStart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ward</w:t>
            </w:r>
            <w:proofErr w:type="gramEnd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 and/or protected person.</w:t>
            </w:r>
          </w:p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1F064D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CASE NUMBER 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1"/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-GC-</w:t>
            </w:r>
            <w:r w:rsidR="001F064D">
              <w:rPr>
                <w:rFonts w:ascii="Arial" w:eastAsia="Calibri" w:hAnsi="Arial" w:cs="Arial"/>
                <w:color w:val="000000"/>
                <w:sz w:val="20"/>
                <w:szCs w:val="20"/>
              </w:rPr>
              <w:t>26</w:t>
            </w: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-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instrText xml:space="preserve"> FORMTEXT </w:instrTex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separate"/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noProof/>
                <w:color w:val="000000"/>
                <w:sz w:val="20"/>
                <w:szCs w:val="20"/>
              </w:rPr>
              <w:t> </w:t>
            </w:r>
            <w:r w:rsidR="00E55354">
              <w:rPr>
                <w:rFonts w:ascii="Arial" w:eastAsia="Calibri" w:hAnsi="Arial" w:cs="Arial"/>
                <w:color w:val="000000"/>
                <w:sz w:val="20"/>
                <w:szCs w:val="20"/>
              </w:rPr>
              <w:fldChar w:fldCharType="end"/>
            </w:r>
            <w:bookmarkEnd w:id="2"/>
          </w:p>
        </w:tc>
      </w:tr>
      <w:tr w:rsidR="00FB48E2" w:rsidRPr="00FB48E2" w:rsidTr="00C0111C">
        <w:trPr>
          <w:jc w:val="center"/>
        </w:trPr>
        <w:tc>
          <w:tcPr>
            <w:tcW w:w="4428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auto"/>
          </w:tcPr>
          <w:p w:rsidR="00FB48E2" w:rsidRPr="00FB48E2" w:rsidRDefault="00FB48E2" w:rsidP="00FB48E2">
            <w:pPr>
              <w:widowControl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FB48E2">
              <w:rPr>
                <w:rFonts w:ascii="Arial" w:eastAsia="Calibri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65" w:type="dxa"/>
            <w:shd w:val="clear" w:color="auto" w:fill="auto"/>
          </w:tcPr>
          <w:p w:rsidR="00FB48E2" w:rsidRPr="00FB48E2" w:rsidRDefault="00FB48E2" w:rsidP="00FB48E2">
            <w:pPr>
              <w:widowControl/>
              <w:jc w:val="center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</w:tbl>
    <w:p w:rsidR="005715B2" w:rsidRPr="00FB48E2" w:rsidRDefault="005715B2" w:rsidP="00EE6A77">
      <w:pPr>
        <w:tabs>
          <w:tab w:val="center" w:pos="4680"/>
        </w:tabs>
        <w:suppressAutoHyphens/>
        <w:jc w:val="center"/>
        <w:rPr>
          <w:rFonts w:ascii="Arial" w:hAnsi="Arial" w:cs="Arial"/>
          <w:b/>
          <w:bCs/>
          <w:spacing w:val="-3"/>
          <w:sz w:val="20"/>
          <w:szCs w:val="20"/>
        </w:rPr>
      </w:pPr>
    </w:p>
    <w:p w:rsidR="005715B2" w:rsidRPr="00FB48E2" w:rsidRDefault="005715B2" w:rsidP="00923E3B">
      <w:pPr>
        <w:tabs>
          <w:tab w:val="center" w:pos="4680"/>
        </w:tabs>
        <w:suppressAutoHyphens/>
        <w:spacing w:after="120"/>
        <w:jc w:val="center"/>
        <w:rPr>
          <w:rFonts w:ascii="Arial" w:hAnsi="Arial" w:cs="Arial"/>
          <w:b/>
          <w:bCs/>
          <w:spacing w:val="-3"/>
          <w:sz w:val="20"/>
          <w:szCs w:val="20"/>
        </w:rPr>
      </w:pPr>
      <w:r w:rsidRPr="00FB48E2">
        <w:rPr>
          <w:rFonts w:ascii="Arial" w:hAnsi="Arial" w:cs="Arial"/>
          <w:b/>
          <w:bCs/>
          <w:spacing w:val="-3"/>
          <w:sz w:val="20"/>
          <w:szCs w:val="20"/>
        </w:rPr>
        <w:t>MOTION FOR TRANSFER OF VENUE</w:t>
      </w:r>
      <w:r w:rsidR="00923E3B" w:rsidRPr="00FB48E2">
        <w:rPr>
          <w:rFonts w:ascii="Arial" w:hAnsi="Arial" w:cs="Arial"/>
          <w:b/>
          <w:bCs/>
          <w:spacing w:val="-3"/>
          <w:sz w:val="20"/>
          <w:szCs w:val="20"/>
        </w:rPr>
        <w:t xml:space="preserve"> </w:t>
      </w:r>
    </w:p>
    <w:p w:rsidR="005715B2" w:rsidRPr="00FB48E2" w:rsidRDefault="005715B2" w:rsidP="004A59C6">
      <w:pPr>
        <w:tabs>
          <w:tab w:val="left" w:pos="1620"/>
          <w:tab w:val="left" w:pos="1710"/>
        </w:tabs>
        <w:suppressAutoHyphens/>
        <w:spacing w:line="480" w:lineRule="auto"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The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Guardian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and</w:t>
      </w:r>
      <w:r w:rsidR="00FB48E2">
        <w:rPr>
          <w:rFonts w:ascii="Arial" w:hAnsi="Arial" w:cs="Arial"/>
          <w:bCs/>
          <w:spacing w:val="-3"/>
          <w:sz w:val="20"/>
          <w:szCs w:val="20"/>
        </w:rPr>
        <w:t>/or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Conservator</w:t>
      </w:r>
      <w:r w:rsidR="00134C23" w:rsidRPr="00FB48E2">
        <w:rPr>
          <w:rFonts w:ascii="Arial" w:hAnsi="Arial" w:cs="Arial"/>
          <w:bCs/>
          <w:spacing w:val="-3"/>
          <w:sz w:val="20"/>
          <w:szCs w:val="20"/>
        </w:rPr>
        <w:t xml:space="preserve"> was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appointed on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3" w:name="Text6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3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by the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4" w:name="Text7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4"/>
      <w:r w:rsidR="00E55354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County Probate Court.  The undersigned hereby moves for a transfer of venue to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5" w:name="Text8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5"/>
      <w:r w:rsidR="00E55354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County, because the Court has been notified that the ward/protected person now resides in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" w:name="Text9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6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unty</w:t>
      </w:r>
      <w:r w:rsidR="00FB48E2">
        <w:rPr>
          <w:rFonts w:ascii="Arial" w:hAnsi="Arial" w:cs="Arial"/>
          <w:bCs/>
          <w:spacing w:val="-3"/>
          <w:sz w:val="20"/>
          <w:szCs w:val="20"/>
        </w:rPr>
        <w:t xml:space="preserve"> at the following address: ___________________________________________________________________________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>.</w:t>
      </w:r>
    </w:p>
    <w:p w:rsidR="00134C23" w:rsidRPr="00FB48E2" w:rsidRDefault="00134C23" w:rsidP="005715B2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:rsidR="005715B2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  <w:t>By copy of this Motion, the undersigned is giving notice to interested persons as required by law.</w:t>
      </w:r>
    </w:p>
    <w:p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Executed this 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7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day </w:t>
      </w:r>
      <w:proofErr w:type="gramStart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of </w:t>
      </w:r>
      <w:proofErr w:type="gramEnd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8" w:name="Text11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8"/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,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20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9" w:name="Text12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9"/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.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:rsidR="00134C23" w:rsidRPr="00FB48E2" w:rsidRDefault="00134C23" w:rsidP="00134C23">
      <w:pPr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</w:p>
    <w:p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>Signature: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>____________________________</w:t>
      </w:r>
      <w:r w:rsidR="00844A2F">
        <w:rPr>
          <w:rFonts w:ascii="Arial" w:hAnsi="Arial" w:cs="Arial"/>
          <w:bCs/>
          <w:spacing w:val="-3"/>
          <w:sz w:val="20"/>
          <w:szCs w:val="20"/>
        </w:rPr>
        <w:t>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Name:  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0" w:name="Text13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0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</w:t>
      </w:r>
      <w:r w:rsidR="00E55354">
        <w:rPr>
          <w:rFonts w:ascii="Arial" w:hAnsi="Arial" w:cs="Arial"/>
          <w:bCs/>
          <w:spacing w:val="-3"/>
          <w:sz w:val="20"/>
          <w:szCs w:val="20"/>
        </w:rPr>
        <w:t>_</w:t>
      </w:r>
    </w:p>
    <w:p w:rsidR="00134C23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Address: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1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_</w:t>
      </w:r>
    </w:p>
    <w:p w:rsidR="00134C23" w:rsidRPr="00844A2F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 xml:space="preserve">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2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 xml:space="preserve">_________________________ </w:t>
      </w:r>
      <w:r w:rsidRPr="00844A2F">
        <w:rPr>
          <w:rFonts w:ascii="Arial" w:hAnsi="Arial" w:cs="Arial"/>
          <w:bCs/>
          <w:spacing w:val="-3"/>
          <w:sz w:val="20"/>
          <w:szCs w:val="20"/>
        </w:rPr>
        <w:t xml:space="preserve"> </w:t>
      </w:r>
    </w:p>
    <w:p w:rsidR="00134C23" w:rsidRPr="00844A2F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</w:r>
      <w:r w:rsidRPr="00844A2F">
        <w:rPr>
          <w:rFonts w:ascii="Arial" w:hAnsi="Arial" w:cs="Arial"/>
          <w:bCs/>
          <w:spacing w:val="-3"/>
          <w:sz w:val="20"/>
          <w:szCs w:val="20"/>
        </w:rPr>
        <w:tab/>
        <w:t xml:space="preserve">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3" w:name="Text16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3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>_________________________</w:t>
      </w:r>
    </w:p>
    <w:p w:rsidR="00ED37DB" w:rsidRPr="00FB48E2" w:rsidRDefault="00134C23" w:rsidP="00134C23">
      <w:pPr>
        <w:suppressAutoHyphens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</w:r>
      <w:r w:rsidRPr="00FB48E2">
        <w:rPr>
          <w:rFonts w:ascii="Arial" w:hAnsi="Arial" w:cs="Arial"/>
          <w:bCs/>
          <w:spacing w:val="-3"/>
          <w:sz w:val="20"/>
          <w:szCs w:val="20"/>
        </w:rPr>
        <w:tab/>
        <w:t xml:space="preserve">Phone:   </w:t>
      </w:r>
      <w:r w:rsidR="00844A2F">
        <w:rPr>
          <w:rFonts w:ascii="Arial" w:hAnsi="Arial" w:cs="Arial"/>
          <w:bCs/>
          <w:spacing w:val="-3"/>
          <w:sz w:val="20"/>
          <w:szCs w:val="20"/>
        </w:rPr>
        <w:tab/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4" w:name="Text17"/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instrText xml:space="preserve"> FORMTEXT </w:instrTex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separate"/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noProof/>
          <w:spacing w:val="-3"/>
          <w:sz w:val="20"/>
          <w:szCs w:val="20"/>
          <w:u w:val="single"/>
        </w:rPr>
        <w:t> </w:t>
      </w:r>
      <w:r w:rsidR="00E55354" w:rsidRPr="00E55354">
        <w:rPr>
          <w:rFonts w:ascii="Arial" w:hAnsi="Arial" w:cs="Arial"/>
          <w:bCs/>
          <w:spacing w:val="-3"/>
          <w:sz w:val="20"/>
          <w:szCs w:val="20"/>
          <w:u w:val="single"/>
        </w:rPr>
        <w:fldChar w:fldCharType="end"/>
      </w:r>
      <w:bookmarkEnd w:id="14"/>
      <w:r w:rsidR="00844A2F" w:rsidRPr="00844A2F">
        <w:rPr>
          <w:rFonts w:ascii="Arial" w:hAnsi="Arial" w:cs="Arial"/>
          <w:bCs/>
          <w:spacing w:val="-3"/>
          <w:sz w:val="20"/>
          <w:szCs w:val="20"/>
        </w:rPr>
        <w:t xml:space="preserve">_________________________ </w:t>
      </w:r>
    </w:p>
    <w:p w:rsidR="0042655A" w:rsidRDefault="0042655A" w:rsidP="00EE6A77">
      <w:pPr>
        <w:pBdr>
          <w:bottom w:val="single" w:sz="12" w:space="1" w:color="auto"/>
        </w:pBdr>
        <w:tabs>
          <w:tab w:val="center" w:pos="4680"/>
        </w:tabs>
        <w:suppressAutoHyphens/>
        <w:jc w:val="center"/>
        <w:rPr>
          <w:rFonts w:ascii="Arial" w:hAnsi="Arial" w:cs="Arial"/>
          <w:bCs/>
          <w:spacing w:val="-3"/>
          <w:sz w:val="20"/>
          <w:szCs w:val="20"/>
          <w:u w:val="thick"/>
        </w:rPr>
      </w:pPr>
    </w:p>
    <w:p w:rsidR="0042655A" w:rsidRDefault="0042655A" w:rsidP="00EE6A77">
      <w:pPr>
        <w:tabs>
          <w:tab w:val="center" w:pos="4680"/>
        </w:tabs>
        <w:suppressAutoHyphens/>
        <w:jc w:val="center"/>
        <w:rPr>
          <w:rFonts w:ascii="Arial" w:hAnsi="Arial" w:cs="Arial"/>
          <w:bCs/>
          <w:spacing w:val="-3"/>
          <w:sz w:val="20"/>
          <w:szCs w:val="20"/>
          <w:u w:val="thick"/>
        </w:rPr>
      </w:pPr>
    </w:p>
    <w:p w:rsidR="00F7610E" w:rsidRPr="00FB48E2" w:rsidRDefault="000E5721" w:rsidP="00EE6A77">
      <w:pPr>
        <w:tabs>
          <w:tab w:val="center" w:pos="4680"/>
        </w:tabs>
        <w:suppressAutoHyphens/>
        <w:jc w:val="center"/>
        <w:rPr>
          <w:rFonts w:ascii="Arial" w:hAnsi="Arial" w:cs="Arial"/>
          <w:sz w:val="20"/>
          <w:szCs w:val="20"/>
        </w:rPr>
      </w:pPr>
      <w:r w:rsidRPr="00FB48E2">
        <w:rPr>
          <w:rFonts w:ascii="Arial" w:hAnsi="Arial" w:cs="Arial"/>
          <w:b/>
          <w:bCs/>
          <w:spacing w:val="-3"/>
          <w:sz w:val="20"/>
          <w:szCs w:val="20"/>
        </w:rPr>
        <w:t>O</w:t>
      </w:r>
      <w:r w:rsidR="00A33B05" w:rsidRPr="00FB48E2">
        <w:rPr>
          <w:rFonts w:ascii="Arial" w:hAnsi="Arial" w:cs="Arial"/>
          <w:b/>
          <w:bCs/>
          <w:spacing w:val="-3"/>
          <w:sz w:val="20"/>
          <w:szCs w:val="20"/>
        </w:rPr>
        <w:t xml:space="preserve">RDER FOR </w:t>
      </w:r>
      <w:r w:rsidR="00F7610E" w:rsidRPr="00FB48E2">
        <w:rPr>
          <w:rFonts w:ascii="Arial" w:hAnsi="Arial" w:cs="Arial"/>
          <w:b/>
          <w:bCs/>
          <w:spacing w:val="-3"/>
          <w:sz w:val="20"/>
          <w:szCs w:val="20"/>
        </w:rPr>
        <w:t>TRANSFER OF VENUE</w:t>
      </w:r>
    </w:p>
    <w:p w:rsidR="00F7610E" w:rsidRPr="00FB48E2" w:rsidRDefault="00F7610E" w:rsidP="009D439E">
      <w:pPr>
        <w:pStyle w:val="EndnoteText"/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ab/>
      </w:r>
    </w:p>
    <w:p w:rsidR="00DA1647" w:rsidRPr="00FB48E2" w:rsidRDefault="009D439E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The Guardianship 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>and</w:t>
      </w:r>
      <w:r w:rsidR="004A59C6">
        <w:rPr>
          <w:rFonts w:ascii="Arial" w:hAnsi="Arial" w:cs="Arial"/>
          <w:bCs/>
          <w:spacing w:val="-3"/>
          <w:sz w:val="20"/>
          <w:szCs w:val="20"/>
        </w:rPr>
        <w:t>/or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nservatorship for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was established in </w:t>
      </w:r>
      <w:r w:rsidR="001F064D">
        <w:rPr>
          <w:rFonts w:ascii="Arial" w:hAnsi="Arial" w:cs="Arial"/>
          <w:bCs/>
          <w:spacing w:val="-3"/>
          <w:sz w:val="20"/>
          <w:szCs w:val="20"/>
        </w:rPr>
        <w:t>_________</w:t>
      </w:r>
      <w:bookmarkStart w:id="15" w:name="_GoBack"/>
      <w:bookmarkEnd w:id="15"/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 County on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 xml:space="preserve">____________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and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 xml:space="preserve">was appointed to serve as 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>G</w:t>
      </w:r>
      <w:r w:rsidRPr="00FB48E2">
        <w:rPr>
          <w:rFonts w:ascii="Arial" w:hAnsi="Arial" w:cs="Arial"/>
          <w:bCs/>
          <w:spacing w:val="-3"/>
          <w:sz w:val="20"/>
          <w:szCs w:val="20"/>
        </w:rPr>
        <w:t>uardian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 xml:space="preserve"> and</w:t>
      </w:r>
      <w:r w:rsidR="00FB48E2">
        <w:rPr>
          <w:rFonts w:ascii="Arial" w:hAnsi="Arial" w:cs="Arial"/>
          <w:bCs/>
          <w:spacing w:val="-3"/>
          <w:sz w:val="20"/>
          <w:szCs w:val="20"/>
        </w:rPr>
        <w:t>/or</w:t>
      </w:r>
      <w:r w:rsidR="00A5210D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bCs/>
          <w:spacing w:val="-3"/>
          <w:sz w:val="20"/>
          <w:szCs w:val="20"/>
        </w:rPr>
        <w:t>Conservator.</w:t>
      </w:r>
      <w:r w:rsidR="003E5854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0E5721" w:rsidRPr="00FB48E2">
        <w:rPr>
          <w:rFonts w:ascii="Arial" w:hAnsi="Arial" w:cs="Arial"/>
          <w:spacing w:val="-3"/>
          <w:sz w:val="20"/>
          <w:szCs w:val="20"/>
        </w:rPr>
        <w:t xml:space="preserve">is currently 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residing </w:t>
      </w:r>
      <w:r w:rsidR="003E5854" w:rsidRPr="00FB48E2">
        <w:rPr>
          <w:rFonts w:ascii="Arial" w:hAnsi="Arial" w:cs="Arial"/>
          <w:spacing w:val="-3"/>
          <w:sz w:val="20"/>
          <w:szCs w:val="20"/>
        </w:rPr>
        <w:t>at:</w:t>
      </w:r>
      <w:r w:rsidR="005D06BA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__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 which is in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</w:t>
      </w:r>
      <w:r w:rsidR="00A5210D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County.  </w:t>
      </w:r>
      <w:r w:rsidR="000E5721" w:rsidRPr="00FB48E2">
        <w:rPr>
          <w:rFonts w:ascii="Arial" w:hAnsi="Arial" w:cs="Arial"/>
          <w:spacing w:val="-3"/>
          <w:sz w:val="20"/>
          <w:szCs w:val="20"/>
        </w:rPr>
        <w:t xml:space="preserve">  </w:t>
      </w:r>
    </w:p>
    <w:p w:rsidR="000E5721" w:rsidRPr="00FB48E2" w:rsidRDefault="000E5721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</w:p>
    <w:p w:rsidR="009D439E" w:rsidRPr="00FB48E2" w:rsidRDefault="005D06BA" w:rsidP="000E5721">
      <w:pPr>
        <w:tabs>
          <w:tab w:val="left" w:pos="-720"/>
        </w:tabs>
        <w:suppressAutoHyphens/>
        <w:jc w:val="both"/>
        <w:rPr>
          <w:rFonts w:ascii="Arial" w:hAnsi="Arial" w:cs="Arial"/>
          <w:bCs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 xml:space="preserve">The Court has </w:t>
      </w:r>
      <w:r w:rsidR="009D439E" w:rsidRPr="00FB48E2">
        <w:rPr>
          <w:rFonts w:ascii="Arial" w:hAnsi="Arial" w:cs="Arial"/>
          <w:spacing w:val="-3"/>
          <w:sz w:val="20"/>
          <w:szCs w:val="20"/>
        </w:rPr>
        <w:t>the following contact address and other contact information for the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 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>Guardian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/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 xml:space="preserve"> Conservator</w:t>
      </w:r>
      <w:r w:rsidR="0040228E" w:rsidRPr="00FB48E2">
        <w:rPr>
          <w:rFonts w:ascii="Arial" w:hAnsi="Arial" w:cs="Arial"/>
          <w:bCs/>
          <w:spacing w:val="-3"/>
          <w:sz w:val="20"/>
          <w:szCs w:val="20"/>
        </w:rPr>
        <w:t xml:space="preserve">: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_____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, </w:t>
      </w:r>
      <w:r w:rsidR="00FB48E2">
        <w:rPr>
          <w:rFonts w:ascii="Arial" w:hAnsi="Arial" w:cs="Arial"/>
          <w:bCs/>
          <w:spacing w:val="-3"/>
          <w:sz w:val="20"/>
          <w:szCs w:val="20"/>
        </w:rPr>
        <w:t>(_______)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-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>-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</w:t>
      </w:r>
      <w:r w:rsidR="004941AC" w:rsidRPr="00FB48E2">
        <w:rPr>
          <w:rFonts w:ascii="Arial" w:hAnsi="Arial" w:cs="Arial"/>
          <w:bCs/>
          <w:spacing w:val="-3"/>
          <w:sz w:val="20"/>
          <w:szCs w:val="20"/>
        </w:rPr>
        <w:t xml:space="preserve">, email address is </w:t>
      </w:r>
      <w:r w:rsidR="00AE41B8" w:rsidRPr="00FB48E2">
        <w:rPr>
          <w:rFonts w:ascii="Arial" w:hAnsi="Arial" w:cs="Arial"/>
          <w:bCs/>
          <w:spacing w:val="-3"/>
          <w:sz w:val="20"/>
          <w:szCs w:val="20"/>
        </w:rPr>
        <w:t>______________</w:t>
      </w:r>
      <w:r w:rsidR="009D439E" w:rsidRPr="00FB48E2">
        <w:rPr>
          <w:rFonts w:ascii="Arial" w:hAnsi="Arial" w:cs="Arial"/>
          <w:bCs/>
          <w:spacing w:val="-3"/>
          <w:sz w:val="20"/>
          <w:szCs w:val="20"/>
        </w:rPr>
        <w:t>.</w:t>
      </w:r>
    </w:p>
    <w:p w:rsidR="009D439E" w:rsidRPr="00FB48E2" w:rsidRDefault="009D439E" w:rsidP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</w:p>
    <w:p w:rsidR="00693DC7" w:rsidRPr="00FB48E2" w:rsidRDefault="00693DC7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Pursuant to SC Code Ann. §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Pr="00FB48E2">
        <w:rPr>
          <w:rFonts w:ascii="Arial" w:hAnsi="Arial" w:cs="Arial"/>
          <w:spacing w:val="-3"/>
          <w:sz w:val="20"/>
          <w:szCs w:val="20"/>
        </w:rPr>
        <w:t>62-</w:t>
      </w:r>
      <w:r w:rsidR="000B3821" w:rsidRPr="00FB48E2">
        <w:rPr>
          <w:rFonts w:ascii="Arial" w:hAnsi="Arial" w:cs="Arial"/>
          <w:spacing w:val="-3"/>
          <w:sz w:val="20"/>
          <w:szCs w:val="20"/>
        </w:rPr>
        <w:t>5</w:t>
      </w:r>
      <w:r w:rsidRPr="00FB48E2">
        <w:rPr>
          <w:rFonts w:ascii="Arial" w:hAnsi="Arial" w:cs="Arial"/>
          <w:spacing w:val="-3"/>
          <w:sz w:val="20"/>
          <w:szCs w:val="20"/>
        </w:rPr>
        <w:t>-</w:t>
      </w:r>
      <w:r w:rsidR="00723908" w:rsidRPr="00FB48E2">
        <w:rPr>
          <w:rFonts w:ascii="Arial" w:hAnsi="Arial" w:cs="Arial"/>
          <w:spacing w:val="-3"/>
          <w:sz w:val="20"/>
          <w:szCs w:val="20"/>
        </w:rPr>
        <w:t>302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4941AC" w:rsidRPr="00FB48E2">
        <w:rPr>
          <w:rFonts w:ascii="Arial" w:hAnsi="Arial" w:cs="Arial"/>
          <w:spacing w:val="-3"/>
          <w:sz w:val="20"/>
          <w:szCs w:val="20"/>
        </w:rPr>
        <w:t>and</w:t>
      </w:r>
      <w:r w:rsidR="009D439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FB48E2" w:rsidRPr="00FB48E2">
        <w:rPr>
          <w:rFonts w:ascii="Arial" w:hAnsi="Arial" w:cs="Arial"/>
          <w:spacing w:val="-3"/>
          <w:sz w:val="20"/>
          <w:szCs w:val="20"/>
        </w:rPr>
        <w:t>§</w:t>
      </w:r>
      <w:r w:rsid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9D439E" w:rsidRPr="00FB48E2">
        <w:rPr>
          <w:rFonts w:ascii="Arial" w:hAnsi="Arial" w:cs="Arial"/>
          <w:spacing w:val="-3"/>
          <w:sz w:val="20"/>
          <w:szCs w:val="20"/>
        </w:rPr>
        <w:t>62-5-401</w:t>
      </w:r>
      <w:r w:rsidRPr="00FB48E2">
        <w:rPr>
          <w:rFonts w:ascii="Arial" w:hAnsi="Arial" w:cs="Arial"/>
          <w:spacing w:val="-3"/>
          <w:sz w:val="20"/>
          <w:szCs w:val="20"/>
        </w:rPr>
        <w:t xml:space="preserve">, venue </w:t>
      </w:r>
      <w:r w:rsidR="000B3821" w:rsidRPr="00FB48E2">
        <w:rPr>
          <w:rFonts w:ascii="Arial" w:hAnsi="Arial" w:cs="Arial"/>
          <w:spacing w:val="-3"/>
          <w:sz w:val="20"/>
          <w:szCs w:val="20"/>
        </w:rPr>
        <w:t>is proper in the county where the</w:t>
      </w:r>
      <w:r w:rsidR="00FB48E2">
        <w:rPr>
          <w:rFonts w:ascii="Arial" w:hAnsi="Arial" w:cs="Arial"/>
          <w:spacing w:val="-3"/>
          <w:sz w:val="20"/>
          <w:szCs w:val="20"/>
        </w:rPr>
        <w:t xml:space="preserve"> ward/</w:t>
      </w:r>
      <w:r w:rsidR="00724466" w:rsidRPr="00FB48E2">
        <w:rPr>
          <w:rFonts w:ascii="Arial" w:hAnsi="Arial" w:cs="Arial"/>
          <w:spacing w:val="-3"/>
          <w:sz w:val="20"/>
          <w:szCs w:val="20"/>
        </w:rPr>
        <w:t>protected person</w:t>
      </w:r>
      <w:r w:rsidR="004941AC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0B3821" w:rsidRPr="00FB48E2">
        <w:rPr>
          <w:rFonts w:ascii="Arial" w:hAnsi="Arial" w:cs="Arial"/>
          <w:spacing w:val="-3"/>
          <w:sz w:val="20"/>
          <w:szCs w:val="20"/>
        </w:rPr>
        <w:t>resides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, and </w:t>
      </w:r>
      <w:r w:rsidR="00AE41B8" w:rsidRPr="00FB48E2">
        <w:rPr>
          <w:rFonts w:ascii="Arial" w:hAnsi="Arial" w:cs="Arial"/>
          <w:spacing w:val="-3"/>
          <w:sz w:val="20"/>
          <w:szCs w:val="20"/>
        </w:rPr>
        <w:t xml:space="preserve">________ 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is now a resident of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</w:t>
      </w:r>
      <w:r w:rsidR="00723908" w:rsidRPr="00FB48E2">
        <w:rPr>
          <w:rFonts w:ascii="Arial" w:hAnsi="Arial" w:cs="Arial"/>
          <w:spacing w:val="-3"/>
          <w:sz w:val="20"/>
          <w:szCs w:val="20"/>
        </w:rPr>
        <w:t xml:space="preserve"> County.</w:t>
      </w:r>
      <w:r w:rsidR="000B3821" w:rsidRPr="00FB48E2">
        <w:rPr>
          <w:rFonts w:ascii="Arial" w:hAnsi="Arial" w:cs="Arial"/>
          <w:spacing w:val="-3"/>
          <w:sz w:val="20"/>
          <w:szCs w:val="20"/>
        </w:rPr>
        <w:t xml:space="preserve">  </w:t>
      </w:r>
    </w:p>
    <w:p w:rsidR="00F7610E" w:rsidRPr="00FB48E2" w:rsidRDefault="00F7610E">
      <w:pPr>
        <w:pStyle w:val="EndnoteText"/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:rsidR="00F7610E" w:rsidRPr="00FB48E2" w:rsidRDefault="000E5721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THEREFORE,</w:t>
      </w:r>
      <w:r w:rsidR="00C7294E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IT IS HEREBY ORDERED that 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venue shall be </w:t>
      </w:r>
      <w:r w:rsidR="00F7610E" w:rsidRPr="00FB48E2">
        <w:rPr>
          <w:rFonts w:ascii="Arial" w:hAnsi="Arial" w:cs="Arial"/>
          <w:spacing w:val="-3"/>
          <w:sz w:val="20"/>
          <w:szCs w:val="20"/>
        </w:rPr>
        <w:t>transfer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red to </w:t>
      </w:r>
      <w:r w:rsidR="00AE41B8" w:rsidRPr="00FB48E2">
        <w:rPr>
          <w:rFonts w:ascii="Arial" w:hAnsi="Arial" w:cs="Arial"/>
          <w:spacing w:val="-3"/>
          <w:sz w:val="20"/>
          <w:szCs w:val="20"/>
        </w:rPr>
        <w:t>_________</w:t>
      </w:r>
      <w:r w:rsidR="00F3384F" w:rsidRPr="00FB48E2">
        <w:rPr>
          <w:rFonts w:ascii="Arial" w:hAnsi="Arial" w:cs="Arial"/>
          <w:spacing w:val="-3"/>
          <w:sz w:val="20"/>
          <w:szCs w:val="20"/>
        </w:rPr>
        <w:t xml:space="preserve"> </w:t>
      </w:r>
      <w:r w:rsidR="00A33B05" w:rsidRPr="00FB48E2">
        <w:rPr>
          <w:rFonts w:ascii="Arial" w:hAnsi="Arial" w:cs="Arial"/>
          <w:spacing w:val="-3"/>
          <w:sz w:val="20"/>
          <w:szCs w:val="20"/>
        </w:rPr>
        <w:t xml:space="preserve">County 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and that this file </w:t>
      </w:r>
      <w:r w:rsidR="00543875" w:rsidRPr="00FB48E2">
        <w:rPr>
          <w:rFonts w:ascii="Arial" w:hAnsi="Arial" w:cs="Arial"/>
          <w:spacing w:val="-3"/>
          <w:sz w:val="20"/>
          <w:szCs w:val="20"/>
        </w:rPr>
        <w:t>is</w:t>
      </w:r>
      <w:r w:rsidR="00F7610E" w:rsidRPr="00FB48E2">
        <w:rPr>
          <w:rFonts w:ascii="Arial" w:hAnsi="Arial" w:cs="Arial"/>
          <w:spacing w:val="-3"/>
          <w:sz w:val="20"/>
          <w:szCs w:val="20"/>
        </w:rPr>
        <w:t xml:space="preserve"> transferred with all further proceedings to be filed in that court.</w:t>
      </w:r>
    </w:p>
    <w:p w:rsidR="00E17B48" w:rsidRPr="00FB48E2" w:rsidRDefault="00E17B48" w:rsidP="00542801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:rsidR="00F7610E" w:rsidRPr="00FB48E2" w:rsidRDefault="000B3821" w:rsidP="00724466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IT IS SO ORDERED.</w:t>
      </w:r>
    </w:p>
    <w:p w:rsidR="003034F6" w:rsidRPr="00FB48E2" w:rsidRDefault="003034F6" w:rsidP="00724466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</w:p>
    <w:p w:rsidR="003034F6" w:rsidRPr="00FB48E2" w:rsidRDefault="003034F6" w:rsidP="00844A2F">
      <w:pPr>
        <w:tabs>
          <w:tab w:val="left" w:pos="-720"/>
        </w:tabs>
        <w:suppressAutoHyphens/>
        <w:ind w:left="5040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 xml:space="preserve">_____________________________________ </w:t>
      </w:r>
    </w:p>
    <w:p w:rsidR="00844A2F" w:rsidRDefault="00FB48E2" w:rsidP="00844A2F">
      <w:pPr>
        <w:tabs>
          <w:tab w:val="left" w:pos="-720"/>
        </w:tabs>
        <w:suppressAutoHyphens/>
        <w:ind w:left="5040"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_______________</w:t>
      </w:r>
      <w:r w:rsidR="006E7E93">
        <w:rPr>
          <w:rFonts w:ascii="Arial" w:hAnsi="Arial" w:cs="Arial"/>
          <w:spacing w:val="-3"/>
          <w:sz w:val="20"/>
          <w:szCs w:val="20"/>
        </w:rPr>
        <w:t>________</w:t>
      </w:r>
      <w:r w:rsidR="003034F6" w:rsidRPr="00FB48E2">
        <w:rPr>
          <w:rFonts w:ascii="Arial" w:hAnsi="Arial" w:cs="Arial"/>
          <w:spacing w:val="-3"/>
          <w:sz w:val="20"/>
          <w:szCs w:val="20"/>
        </w:rPr>
        <w:t xml:space="preserve">, </w:t>
      </w:r>
      <w:r w:rsidR="007A7D85">
        <w:rPr>
          <w:rFonts w:ascii="Arial" w:hAnsi="Arial" w:cs="Arial"/>
          <w:spacing w:val="-3"/>
          <w:sz w:val="20"/>
          <w:szCs w:val="20"/>
        </w:rPr>
        <w:t xml:space="preserve">Judge of Probate </w:t>
      </w:r>
    </w:p>
    <w:p w:rsidR="00F7610E" w:rsidRPr="00FB48E2" w:rsidRDefault="0021707E" w:rsidP="00844A2F">
      <w:pPr>
        <w:tabs>
          <w:tab w:val="left" w:pos="-720"/>
          <w:tab w:val="left" w:pos="5040"/>
        </w:tabs>
        <w:suppressAutoHyphens/>
        <w:jc w:val="both"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ab/>
      </w:r>
      <w:r w:rsidRPr="00FB48E2">
        <w:rPr>
          <w:rFonts w:ascii="Arial" w:hAnsi="Arial" w:cs="Arial"/>
          <w:spacing w:val="-3"/>
          <w:sz w:val="20"/>
          <w:szCs w:val="20"/>
        </w:rPr>
        <w:tab/>
      </w:r>
      <w:r w:rsidRPr="00FB48E2">
        <w:rPr>
          <w:rFonts w:ascii="Arial" w:hAnsi="Arial" w:cs="Arial"/>
          <w:spacing w:val="-3"/>
          <w:sz w:val="20"/>
          <w:szCs w:val="20"/>
        </w:rPr>
        <w:tab/>
      </w:r>
    </w:p>
    <w:p w:rsidR="00F7610E" w:rsidRPr="00FB48E2" w:rsidRDefault="00AE41B8" w:rsidP="00844A2F">
      <w:pPr>
        <w:tabs>
          <w:tab w:val="left" w:pos="-72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FB48E2">
        <w:rPr>
          <w:rFonts w:ascii="Arial" w:hAnsi="Arial" w:cs="Arial"/>
          <w:spacing w:val="-3"/>
          <w:sz w:val="20"/>
          <w:szCs w:val="20"/>
        </w:rPr>
        <w:t>_____________________, 20______</w:t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</w:p>
    <w:p w:rsidR="00F7610E" w:rsidRPr="00FB48E2" w:rsidRDefault="00FB48E2" w:rsidP="00844A2F">
      <w:pPr>
        <w:suppressAutoHyphens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______________________</w:t>
      </w:r>
      <w:r w:rsidR="000B3821" w:rsidRPr="00FB48E2">
        <w:rPr>
          <w:rFonts w:ascii="Arial" w:hAnsi="Arial" w:cs="Arial"/>
          <w:spacing w:val="-3"/>
          <w:sz w:val="20"/>
          <w:szCs w:val="20"/>
        </w:rPr>
        <w:t>, South Carolina</w:t>
      </w:r>
      <w:r w:rsidR="000B3821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  <w:r w:rsidR="00A97348" w:rsidRPr="00FB48E2">
        <w:rPr>
          <w:rFonts w:ascii="Arial" w:hAnsi="Arial" w:cs="Arial"/>
          <w:spacing w:val="-3"/>
          <w:sz w:val="20"/>
          <w:szCs w:val="20"/>
        </w:rPr>
        <w:tab/>
      </w:r>
    </w:p>
    <w:sectPr w:rsidR="00F7610E" w:rsidRPr="00FB48E2" w:rsidSect="00F140EC">
      <w:footerReference w:type="default" r:id="rId7"/>
      <w:endnotePr>
        <w:numFmt w:val="decimal"/>
      </w:endnotePr>
      <w:pgSz w:w="12240" w:h="15840"/>
      <w:pgMar w:top="720" w:right="1440" w:bottom="72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0EF3" w:rsidRDefault="00230EF3">
      <w:pPr>
        <w:spacing w:line="20" w:lineRule="exact"/>
      </w:pPr>
    </w:p>
  </w:endnote>
  <w:endnote w:type="continuationSeparator" w:id="0">
    <w:p w:rsidR="00230EF3" w:rsidRDefault="00230EF3">
      <w:r>
        <w:t xml:space="preserve"> </w:t>
      </w:r>
    </w:p>
  </w:endnote>
  <w:endnote w:type="continuationNotice" w:id="1">
    <w:p w:rsidR="00230EF3" w:rsidRDefault="00230EF3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E93" w:rsidRPr="006E7E93" w:rsidRDefault="006E7E93" w:rsidP="006E7E93">
    <w:pPr>
      <w:tabs>
        <w:tab w:val="center" w:pos="4320"/>
        <w:tab w:val="right" w:pos="8640"/>
      </w:tabs>
      <w:autoSpaceDE w:val="0"/>
      <w:autoSpaceDN w:val="0"/>
      <w:adjustRightInd w:val="0"/>
      <w:rPr>
        <w:rFonts w:ascii="Arial" w:hAnsi="Arial"/>
        <w:b/>
        <w:bCs/>
        <w:sz w:val="14"/>
        <w:szCs w:val="20"/>
      </w:rPr>
    </w:pPr>
    <w:r w:rsidRPr="006E7E93">
      <w:rPr>
        <w:rFonts w:ascii="Arial" w:hAnsi="Arial"/>
        <w:b/>
        <w:bCs/>
        <w:sz w:val="14"/>
        <w:szCs w:val="20"/>
      </w:rPr>
      <w:t>FORM #</w:t>
    </w:r>
    <w:r w:rsidR="006E2969">
      <w:rPr>
        <w:rFonts w:ascii="Arial" w:hAnsi="Arial"/>
        <w:b/>
        <w:bCs/>
        <w:sz w:val="14"/>
        <w:szCs w:val="20"/>
      </w:rPr>
      <w:t>585</w:t>
    </w:r>
    <w:r>
      <w:rPr>
        <w:rFonts w:ascii="Arial" w:hAnsi="Arial"/>
        <w:b/>
        <w:bCs/>
        <w:sz w:val="14"/>
        <w:szCs w:val="20"/>
      </w:rPr>
      <w:t>GC</w:t>
    </w:r>
    <w:r w:rsidRPr="006E7E93">
      <w:rPr>
        <w:rFonts w:ascii="Arial" w:hAnsi="Arial"/>
        <w:b/>
        <w:bCs/>
        <w:sz w:val="14"/>
        <w:szCs w:val="20"/>
      </w:rPr>
      <w:t xml:space="preserve"> (</w:t>
    </w:r>
    <w:r w:rsidR="00AC4FAA">
      <w:rPr>
        <w:rFonts w:ascii="Arial" w:hAnsi="Arial"/>
        <w:b/>
        <w:bCs/>
        <w:sz w:val="14"/>
        <w:szCs w:val="20"/>
      </w:rPr>
      <w:t>08</w:t>
    </w:r>
    <w:r w:rsidRPr="006E7E93">
      <w:rPr>
        <w:rFonts w:ascii="Arial" w:hAnsi="Arial"/>
        <w:b/>
        <w:bCs/>
        <w:sz w:val="14"/>
        <w:szCs w:val="20"/>
      </w:rPr>
      <w:t>/20</w:t>
    </w:r>
    <w:r>
      <w:rPr>
        <w:rFonts w:ascii="Arial" w:hAnsi="Arial"/>
        <w:b/>
        <w:bCs/>
        <w:sz w:val="14"/>
        <w:szCs w:val="20"/>
      </w:rPr>
      <w:t>21</w:t>
    </w:r>
    <w:r w:rsidRPr="006E7E93">
      <w:rPr>
        <w:rFonts w:ascii="Arial" w:hAnsi="Arial"/>
        <w:b/>
        <w:bCs/>
        <w:sz w:val="14"/>
        <w:szCs w:val="20"/>
      </w:rPr>
      <w:t>)</w:t>
    </w:r>
  </w:p>
  <w:p w:rsidR="006E7E93" w:rsidRPr="006E7E93" w:rsidRDefault="006E7E93" w:rsidP="006E7E93">
    <w:pPr>
      <w:tabs>
        <w:tab w:val="center" w:pos="4320"/>
        <w:tab w:val="right" w:pos="8640"/>
      </w:tabs>
      <w:autoSpaceDE w:val="0"/>
      <w:autoSpaceDN w:val="0"/>
      <w:adjustRightInd w:val="0"/>
      <w:rPr>
        <w:rFonts w:ascii="Arial" w:hAnsi="Arial"/>
        <w:sz w:val="14"/>
        <w:szCs w:val="20"/>
      </w:rPr>
    </w:pPr>
    <w:r>
      <w:rPr>
        <w:rFonts w:ascii="Arial" w:hAnsi="Arial"/>
        <w:sz w:val="14"/>
        <w:szCs w:val="20"/>
      </w:rPr>
      <w:t xml:space="preserve">62-5-302, </w:t>
    </w:r>
    <w:r w:rsidR="006E2969">
      <w:rPr>
        <w:rFonts w:ascii="Arial" w:hAnsi="Arial"/>
        <w:sz w:val="14"/>
        <w:szCs w:val="20"/>
      </w:rPr>
      <w:t xml:space="preserve">62-5-310, </w:t>
    </w:r>
    <w:r>
      <w:rPr>
        <w:rFonts w:ascii="Arial" w:hAnsi="Arial"/>
        <w:sz w:val="14"/>
        <w:szCs w:val="20"/>
      </w:rPr>
      <w:t>62-5-4</w:t>
    </w:r>
    <w:r w:rsidRPr="006E7E93">
      <w:rPr>
        <w:rFonts w:ascii="Arial" w:hAnsi="Arial"/>
        <w:sz w:val="14"/>
        <w:szCs w:val="20"/>
      </w:rPr>
      <w:t>01</w:t>
    </w:r>
  </w:p>
  <w:p w:rsidR="00F7610E" w:rsidRPr="00FB48E2" w:rsidRDefault="00F7610E" w:rsidP="00FB48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0EF3" w:rsidRDefault="00230EF3">
      <w:r>
        <w:separator/>
      </w:r>
    </w:p>
  </w:footnote>
  <w:footnote w:type="continuationSeparator" w:id="0">
    <w:p w:rsidR="00230EF3" w:rsidRDefault="00230E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U0NTUwNTIBEko6SsGpxcWZ+XkgBYa1ABUVqt4sAAAA"/>
    <w:docVar w:name="_DataQName" w:val="PRB2PC25S1"/>
    <w:docVar w:name="CSNAME" w:val="William B. Hammock Sr."/>
    <w:docVar w:name="CSNUMBER" w:val="2009 ES40 00187"/>
    <w:docVar w:name="Data" w:val="YES"/>
    <w:docVar w:name="PtAddress" w:val="6447 Statute St."/>
    <w:docVar w:name="PtCity" w:val="Chesterfield, VA  23832"/>
    <w:docVar w:name="PtHPhone" w:val="(804) 000-0000"/>
    <w:docVar w:name="PtName" w:val="William Hammock Jr."/>
    <w:docVar w:name="PtOPhone" w:val="(000) 000-0000 0000"/>
  </w:docVars>
  <w:rsids>
    <w:rsidRoot w:val="00AA1131"/>
    <w:rsid w:val="000139CA"/>
    <w:rsid w:val="000B3821"/>
    <w:rsid w:val="000E5721"/>
    <w:rsid w:val="00114C5A"/>
    <w:rsid w:val="00134C23"/>
    <w:rsid w:val="00147C8E"/>
    <w:rsid w:val="0018171E"/>
    <w:rsid w:val="00191505"/>
    <w:rsid w:val="001A3600"/>
    <w:rsid w:val="001B0509"/>
    <w:rsid w:val="001C5152"/>
    <w:rsid w:val="001C6E6B"/>
    <w:rsid w:val="001D61F6"/>
    <w:rsid w:val="001F064D"/>
    <w:rsid w:val="0021707E"/>
    <w:rsid w:val="00230EF3"/>
    <w:rsid w:val="002B6E9C"/>
    <w:rsid w:val="003034F6"/>
    <w:rsid w:val="00337693"/>
    <w:rsid w:val="003E5854"/>
    <w:rsid w:val="003F5FD4"/>
    <w:rsid w:val="0040228E"/>
    <w:rsid w:val="0042655A"/>
    <w:rsid w:val="00461B7B"/>
    <w:rsid w:val="004941AC"/>
    <w:rsid w:val="004A1263"/>
    <w:rsid w:val="004A59C6"/>
    <w:rsid w:val="00502221"/>
    <w:rsid w:val="00542801"/>
    <w:rsid w:val="00543875"/>
    <w:rsid w:val="005715B2"/>
    <w:rsid w:val="00595DF9"/>
    <w:rsid w:val="005D06BA"/>
    <w:rsid w:val="006126EF"/>
    <w:rsid w:val="00614F30"/>
    <w:rsid w:val="0064504D"/>
    <w:rsid w:val="00645887"/>
    <w:rsid w:val="006756C1"/>
    <w:rsid w:val="00693DC7"/>
    <w:rsid w:val="006E2969"/>
    <w:rsid w:val="006E7E93"/>
    <w:rsid w:val="00723908"/>
    <w:rsid w:val="00724466"/>
    <w:rsid w:val="00731AB3"/>
    <w:rsid w:val="007A7D85"/>
    <w:rsid w:val="007F2E9F"/>
    <w:rsid w:val="00830C83"/>
    <w:rsid w:val="00844A2F"/>
    <w:rsid w:val="00882407"/>
    <w:rsid w:val="008B6AAF"/>
    <w:rsid w:val="009013F7"/>
    <w:rsid w:val="00923E3B"/>
    <w:rsid w:val="009527A8"/>
    <w:rsid w:val="009D439E"/>
    <w:rsid w:val="009E0881"/>
    <w:rsid w:val="009E28BC"/>
    <w:rsid w:val="00A04CEE"/>
    <w:rsid w:val="00A33B05"/>
    <w:rsid w:val="00A5210D"/>
    <w:rsid w:val="00A80BAA"/>
    <w:rsid w:val="00A97348"/>
    <w:rsid w:val="00AA1131"/>
    <w:rsid w:val="00AC4FAA"/>
    <w:rsid w:val="00AE41B8"/>
    <w:rsid w:val="00B91FB5"/>
    <w:rsid w:val="00BD1109"/>
    <w:rsid w:val="00C36538"/>
    <w:rsid w:val="00C7294E"/>
    <w:rsid w:val="00C97654"/>
    <w:rsid w:val="00CC2045"/>
    <w:rsid w:val="00CF2D29"/>
    <w:rsid w:val="00D267C9"/>
    <w:rsid w:val="00D877F3"/>
    <w:rsid w:val="00DA1647"/>
    <w:rsid w:val="00DF0DC2"/>
    <w:rsid w:val="00E17B48"/>
    <w:rsid w:val="00E55354"/>
    <w:rsid w:val="00E96F11"/>
    <w:rsid w:val="00EB5BB1"/>
    <w:rsid w:val="00ED37DB"/>
    <w:rsid w:val="00EE6A77"/>
    <w:rsid w:val="00EF3510"/>
    <w:rsid w:val="00F140EC"/>
    <w:rsid w:val="00F3188C"/>
    <w:rsid w:val="00F3384F"/>
    <w:rsid w:val="00F35051"/>
    <w:rsid w:val="00F7610E"/>
    <w:rsid w:val="00FB48E2"/>
    <w:rsid w:val="00FE6FC9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2AC7E9B"/>
  <w15:chartTrackingRefBased/>
  <w15:docId w15:val="{837686C1-068E-40D8-A6EE-7A1D7ECEB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ourier New" w:hAnsi="Courier New" w:cs="Courier New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jc w:val="both"/>
      <w:outlineLvl w:val="0"/>
    </w:pPr>
    <w:rPr>
      <w:rFonts w:ascii="Arial" w:hAnsi="Arial" w:cs="Arial"/>
      <w:b/>
      <w:bCs/>
      <w:spacing w:val="-3"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</w:tabs>
      <w:suppressAutoHyphens/>
      <w:jc w:val="center"/>
      <w:outlineLvl w:val="1"/>
    </w:pPr>
    <w:rPr>
      <w:rFonts w:ascii="Arial" w:hAnsi="Arial" w:cs="Arial"/>
      <w:b/>
      <w:bCs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170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23908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A59C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E7E93"/>
    <w:rPr>
      <w:rFonts w:ascii="Courier New" w:hAnsi="Courier New" w:cs="Courier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92A98-85BB-4674-91C3-D2E95FD1C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6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SOUTH CAROLINA</vt:lpstr>
    </vt:vector>
  </TitlesOfParts>
  <Company>Richland County Probate Court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SOUTH CAROLINA</dc:title>
  <dc:subject/>
  <dc:creator>Rhodes, Charles</dc:creator>
  <cp:keywords/>
  <dc:description/>
  <cp:lastModifiedBy>Harrison, Angela</cp:lastModifiedBy>
  <cp:revision>2</cp:revision>
  <cp:lastPrinted>2021-08-20T17:16:00Z</cp:lastPrinted>
  <dcterms:created xsi:type="dcterms:W3CDTF">2023-04-19T16:07:00Z</dcterms:created>
  <dcterms:modified xsi:type="dcterms:W3CDTF">2023-04-19T18:40:00Z</dcterms:modified>
</cp:coreProperties>
</file>